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667E76" w14:textId="56F642D7" w:rsidR="00A415D4" w:rsidRDefault="001506A8">
      <w:r w:rsidRPr="00E454F7">
        <w:rPr>
          <w:b/>
          <w:bCs/>
        </w:rPr>
        <w:t>Static investigation techniques can be very effective in achieving high-quality software. There are many forms of these techniques that include code reviews, inspection, informal review, etcetera. Discuss some of the benefits that can be achieved through these techniques. Which technique(s) do you believe can be the most effective and what can be the limitations for this approach? Understanding static techniques will be crucial as you will be discussing dynamic approaches in the coming week.</w:t>
      </w:r>
    </w:p>
    <w:p w14:paraId="406F1131" w14:textId="3591A771" w:rsidR="00E454F7" w:rsidRDefault="00C52AEF">
      <w:r>
        <w:t>Hello everyone.</w:t>
      </w:r>
    </w:p>
    <w:p w14:paraId="2FD16641" w14:textId="00E33FA6" w:rsidR="00C52AEF" w:rsidRDefault="0079081B">
      <w:r>
        <w:t>First, my apologies for being late</w:t>
      </w:r>
      <w:r w:rsidR="007540BA">
        <w:t>.  This has been a rough week indeed</w:t>
      </w:r>
      <w:r w:rsidR="007C78F2">
        <w:t xml:space="preserve"> because the truck I was moved into b</w:t>
      </w:r>
      <w:r w:rsidR="003830BF">
        <w:t>roke down almost immediately</w:t>
      </w:r>
      <w:r w:rsidR="00802F65">
        <w:t>, causing me to have to move to a</w:t>
      </w:r>
      <w:r w:rsidR="00C957AC">
        <w:t>nother truck.  In theory, I should not have any additional issues</w:t>
      </w:r>
      <w:r w:rsidR="00506A50">
        <w:t>, as the new truck is a NEW truck</w:t>
      </w:r>
      <w:r w:rsidR="002C17E4">
        <w:t xml:space="preserve"> (A 2022 Internatio</w:t>
      </w:r>
      <w:r w:rsidR="00517A9D">
        <w:t>nal</w:t>
      </w:r>
      <w:r w:rsidR="002C17E4">
        <w:t xml:space="preserve"> that only had</w:t>
      </w:r>
      <w:r w:rsidR="00517A9D">
        <w:t xml:space="preserve"> 622 miles</w:t>
      </w:r>
      <w:r w:rsidR="00932252">
        <w:t xml:space="preserve"> on it from being delivered).</w:t>
      </w:r>
    </w:p>
    <w:p w14:paraId="174A2080" w14:textId="77777777" w:rsidR="001E5BCD" w:rsidRDefault="00C17E95">
      <w:r>
        <w:t>Next, before I go into</w:t>
      </w:r>
      <w:r w:rsidR="00861968">
        <w:t xml:space="preserve"> some of the other </w:t>
      </w:r>
      <w:r w:rsidR="00A34A35">
        <w:t>techniques</w:t>
      </w:r>
      <w:r w:rsidR="00CD7C1D">
        <w:t xml:space="preserve">, </w:t>
      </w:r>
      <w:r w:rsidR="00F7046F">
        <w:t>I believe the most effective</w:t>
      </w:r>
      <w:r w:rsidR="00D75890">
        <w:t xml:space="preserve"> to be code swaps (or buddy pairs)</w:t>
      </w:r>
      <w:r w:rsidR="009B314C">
        <w:t>.  My reasoning for this choice</w:t>
      </w:r>
      <w:r w:rsidR="002A7E39">
        <w:t xml:space="preserve"> is because </w:t>
      </w:r>
      <w:r w:rsidR="00E01AA0">
        <w:t xml:space="preserve">one can </w:t>
      </w:r>
      <w:r w:rsidR="000B39D2">
        <w:t>get almost immediate feedback for your peer</w:t>
      </w:r>
      <w:r w:rsidR="004618EC">
        <w:t>, it does not require scheduling in advance (</w:t>
      </w:r>
      <w:r w:rsidR="006B6B7D">
        <w:t>in most cases)</w:t>
      </w:r>
      <w:r w:rsidR="00397D96">
        <w:t xml:space="preserve">, and </w:t>
      </w:r>
      <w:r w:rsidR="00272467">
        <w:t>it is likely that they are working on different pa</w:t>
      </w:r>
      <w:r w:rsidR="00402F2B">
        <w:t xml:space="preserve">rts of the same project and have an understanding already of what </w:t>
      </w:r>
      <w:r w:rsidR="002A7FC1">
        <w:t xml:space="preserve">each other is working on.  </w:t>
      </w:r>
      <w:r w:rsidR="00633743">
        <w:t>Some limitat</w:t>
      </w:r>
      <w:r w:rsidR="0088208D">
        <w:t>ions that may occur</w:t>
      </w:r>
      <w:r w:rsidR="00034B0B">
        <w:t xml:space="preserve"> include </w:t>
      </w:r>
      <w:r w:rsidR="00CC22E3">
        <w:t>the lack of someone to moderate</w:t>
      </w:r>
      <w:r w:rsidR="00DE5B85">
        <w:t xml:space="preserve"> if having differences of </w:t>
      </w:r>
      <w:r w:rsidR="004A3E76">
        <w:t>opinions</w:t>
      </w:r>
      <w:r w:rsidR="00DE5B85">
        <w:t xml:space="preserve"> </w:t>
      </w:r>
      <w:r w:rsidR="004A3E76">
        <w:t>on how things should be done</w:t>
      </w:r>
      <w:r w:rsidR="00D30C48">
        <w:t xml:space="preserve">. </w:t>
      </w:r>
      <w:r w:rsidR="00F51E01">
        <w:t xml:space="preserve"> </w:t>
      </w:r>
      <w:r w:rsidR="00D30C48">
        <w:t>P</w:t>
      </w:r>
      <w:r w:rsidR="00F51E01">
        <w:t>ersonality conflicts</w:t>
      </w:r>
      <w:r w:rsidR="00504A3D">
        <w:t xml:space="preserve"> may arise</w:t>
      </w:r>
      <w:r w:rsidR="00F51E01">
        <w:t xml:space="preserve"> if </w:t>
      </w:r>
      <w:r w:rsidR="001063A0">
        <w:t xml:space="preserve">one is paired with someone </w:t>
      </w:r>
      <w:r w:rsidR="004309C0">
        <w:t>they have never worked with</w:t>
      </w:r>
      <w:r w:rsidR="000E4DF7">
        <w:t xml:space="preserve"> as it can take time </w:t>
      </w:r>
      <w:r w:rsidR="00DA5A88">
        <w:t>to work out the relationship dynamics between them</w:t>
      </w:r>
      <w:r w:rsidR="00504A3D">
        <w:t xml:space="preserve">. </w:t>
      </w:r>
      <w:r w:rsidR="0075664D">
        <w:t xml:space="preserve"> </w:t>
      </w:r>
      <w:r w:rsidR="00504A3D">
        <w:t>A</w:t>
      </w:r>
      <w:r w:rsidR="0075664D">
        <w:t>nd</w:t>
      </w:r>
      <w:r w:rsidR="00F823F0">
        <w:t>, pa</w:t>
      </w:r>
      <w:r w:rsidR="00ED684F">
        <w:t xml:space="preserve">rticularly in the case of less experienced </w:t>
      </w:r>
      <w:r w:rsidR="00AD487B">
        <w:t xml:space="preserve">developers, </w:t>
      </w:r>
      <w:r w:rsidR="002F6723">
        <w:t xml:space="preserve">both may not </w:t>
      </w:r>
      <w:r w:rsidR="00CD58CD">
        <w:t xml:space="preserve">be accustomed to the way the organization </w:t>
      </w:r>
      <w:r w:rsidR="0094729E">
        <w:t>wants it done, thus both be wrong</w:t>
      </w:r>
      <w:r w:rsidR="007A1419">
        <w:t xml:space="preserve"> to some degree.</w:t>
      </w:r>
    </w:p>
    <w:p w14:paraId="290D6B3E" w14:textId="08941A6B" w:rsidR="00C17E95" w:rsidRDefault="003F4C6F">
      <w:r>
        <w:t xml:space="preserve">Now, </w:t>
      </w:r>
      <w:r w:rsidR="00CD70E0">
        <w:t xml:space="preserve">before </w:t>
      </w:r>
      <w:r>
        <w:t>the benefits of other techniques</w:t>
      </w:r>
      <w:r w:rsidR="004A1496">
        <w:t>, it is important to note</w:t>
      </w:r>
      <w:r w:rsidR="00531BAF">
        <w:t xml:space="preserve">, as stated by </w:t>
      </w:r>
      <w:proofErr w:type="spellStart"/>
      <w:r w:rsidR="00531BAF">
        <w:t>Spillner</w:t>
      </w:r>
      <w:proofErr w:type="spellEnd"/>
      <w:r w:rsidR="00531BAF">
        <w:t>, Linz</w:t>
      </w:r>
      <w:r w:rsidR="00C9699D">
        <w:t xml:space="preserve">, and Schaefer, that </w:t>
      </w:r>
      <w:r w:rsidR="00721105">
        <w:t xml:space="preserve">there is no </w:t>
      </w:r>
      <w:r w:rsidR="00AA476F">
        <w:t xml:space="preserve">uniform terminology </w:t>
      </w:r>
      <w:r w:rsidR="00141CB5">
        <w:t xml:space="preserve">or standards </w:t>
      </w:r>
      <w:r w:rsidR="00A868ED">
        <w:t>with static analysis</w:t>
      </w:r>
      <w:r w:rsidR="00DD4CA4">
        <w:t xml:space="preserve"> techniques, but only a loosely</w:t>
      </w:r>
      <w:r w:rsidR="00BD181C">
        <w:t>,</w:t>
      </w:r>
      <w:r w:rsidR="00DD4CA4">
        <w:t xml:space="preserve"> general</w:t>
      </w:r>
      <w:r w:rsidR="006067D1">
        <w:t xml:space="preserve"> set of guidelines (</w:t>
      </w:r>
      <w:proofErr w:type="spellStart"/>
      <w:r w:rsidR="006067D1">
        <w:t>Spillner</w:t>
      </w:r>
      <w:proofErr w:type="spellEnd"/>
      <w:r w:rsidR="006067D1">
        <w:t xml:space="preserve">, </w:t>
      </w:r>
      <w:r w:rsidR="00E25A3D">
        <w:t>Linz, &amp; Schaefer,</w:t>
      </w:r>
      <w:r w:rsidR="003170EC">
        <w:t xml:space="preserve"> 2014)</w:t>
      </w:r>
      <w:r>
        <w:t xml:space="preserve">.  </w:t>
      </w:r>
      <w:r w:rsidR="00EF2030">
        <w:t xml:space="preserve">The most significant benefit to </w:t>
      </w:r>
      <w:r w:rsidR="00B734C9">
        <w:t>the</w:t>
      </w:r>
      <w:r w:rsidR="00EF2030">
        <w:t xml:space="preserve"> Walkthrough</w:t>
      </w:r>
      <w:r w:rsidR="0075664D">
        <w:t xml:space="preserve"> </w:t>
      </w:r>
      <w:r w:rsidR="00E169A0">
        <w:t xml:space="preserve">technique is that it familiarizes </w:t>
      </w:r>
      <w:r w:rsidR="002A6922">
        <w:t xml:space="preserve">everyone with </w:t>
      </w:r>
      <w:r w:rsidR="00893790">
        <w:t>analysis object.</w:t>
      </w:r>
      <w:r w:rsidR="00835377">
        <w:t xml:space="preserve">  It is often used as a precursor to </w:t>
      </w:r>
      <w:r w:rsidR="006F554A">
        <w:t xml:space="preserve">one or more of the </w:t>
      </w:r>
      <w:r w:rsidR="00835377">
        <w:t>other t</w:t>
      </w:r>
      <w:r w:rsidR="006F554A">
        <w:t>echniques.</w:t>
      </w:r>
      <w:r w:rsidR="008A5148">
        <w:t xml:space="preserve">  </w:t>
      </w:r>
      <w:r w:rsidR="00B93037">
        <w:t xml:space="preserve">Informal reviews are the </w:t>
      </w:r>
      <w:r w:rsidR="00F65451">
        <w:t>most relaxed technique</w:t>
      </w:r>
      <w:r w:rsidR="00247FE0">
        <w:t xml:space="preserve"> because they require the least amount of </w:t>
      </w:r>
      <w:r w:rsidR="002D1334">
        <w:t xml:space="preserve">pre-preparation and can be organized </w:t>
      </w:r>
      <w:r w:rsidR="00BC0CFA">
        <w:t>quickly</w:t>
      </w:r>
      <w:r w:rsidR="00F95C57">
        <w:t>.</w:t>
      </w:r>
      <w:r w:rsidR="000C41FC">
        <w:t xml:space="preserve">  Formal reviews (inspections) and </w:t>
      </w:r>
      <w:r w:rsidR="00724126">
        <w:t>Technical reviews, by far</w:t>
      </w:r>
      <w:r w:rsidR="003B604C">
        <w:t xml:space="preserve">, are the most restrictive, requiring </w:t>
      </w:r>
      <w:r w:rsidR="004B752D">
        <w:t>planning and a lot of prepar</w:t>
      </w:r>
      <w:r w:rsidR="001A068E">
        <w:t xml:space="preserve">ation </w:t>
      </w:r>
      <w:r w:rsidR="008247B2">
        <w:t>prior to scheduled meeting</w:t>
      </w:r>
      <w:r w:rsidR="002D6F0C">
        <w:t xml:space="preserve">.  The </w:t>
      </w:r>
      <w:r w:rsidR="00AF72E9">
        <w:t xml:space="preserve">most significant benefit </w:t>
      </w:r>
      <w:r w:rsidR="006C2893">
        <w:t>to these is having a moderator to keep things moving and on point</w:t>
      </w:r>
      <w:r w:rsidR="009F7284">
        <w:t xml:space="preserve"> with little deviation</w:t>
      </w:r>
      <w:r w:rsidR="001D2E96">
        <w:t>.</w:t>
      </w:r>
    </w:p>
    <w:p w14:paraId="34C63338" w14:textId="41C6A1FD" w:rsidR="001D2E96" w:rsidRDefault="001D2E96">
      <w:r>
        <w:t xml:space="preserve">Regardless of </w:t>
      </w:r>
      <w:r w:rsidR="00A50562">
        <w:t>which technique(s) are used,</w:t>
      </w:r>
      <w:r w:rsidR="005E293B">
        <w:t xml:space="preserve"> documenting everything that </w:t>
      </w:r>
      <w:r w:rsidR="00375DF5">
        <w:t xml:space="preserve">comes up is crucial, whether they be concerns or </w:t>
      </w:r>
      <w:r w:rsidR="001F6343">
        <w:t xml:space="preserve">ideas of improving the </w:t>
      </w:r>
      <w:r w:rsidR="00AD4874">
        <w:t>de</w:t>
      </w:r>
      <w:r w:rsidR="00535F1A">
        <w:t>velopment</w:t>
      </w:r>
      <w:r w:rsidR="00AD4874">
        <w:t xml:space="preserve"> process</w:t>
      </w:r>
      <w:r w:rsidR="00535F1A">
        <w:t>.</w:t>
      </w:r>
    </w:p>
    <w:p w14:paraId="68186DA2" w14:textId="0C32CA07" w:rsidR="00006008" w:rsidRDefault="00006008"/>
    <w:p w14:paraId="137D30C8" w14:textId="44C53203" w:rsidR="00006008" w:rsidRDefault="00006008"/>
    <w:p w14:paraId="36F56BF2" w14:textId="77777777" w:rsidR="00461E40" w:rsidRPr="00461E40" w:rsidRDefault="00461E40" w:rsidP="00461E40">
      <w:pPr>
        <w:rPr>
          <w:b/>
          <w:bCs/>
        </w:rPr>
      </w:pPr>
      <w:r w:rsidRPr="00461E40">
        <w:rPr>
          <w:b/>
          <w:bCs/>
        </w:rPr>
        <w:t>References </w:t>
      </w:r>
    </w:p>
    <w:p w14:paraId="003AFB56" w14:textId="77777777" w:rsidR="00461E40" w:rsidRPr="00461E40" w:rsidRDefault="00461E40" w:rsidP="00461E40">
      <w:pPr>
        <w:ind w:left="720" w:hanging="720"/>
      </w:pPr>
      <w:proofErr w:type="spellStart"/>
      <w:r w:rsidRPr="00461E40">
        <w:t>Spillner</w:t>
      </w:r>
      <w:proofErr w:type="spellEnd"/>
      <w:r w:rsidRPr="00461E40">
        <w:t>, A., Linz, T., &amp; Schaefer, H. (2014). </w:t>
      </w:r>
      <w:r w:rsidRPr="00461E40">
        <w:rPr>
          <w:i/>
          <w:iCs/>
        </w:rPr>
        <w:t>Software testing foundations: A study guide for the certified tester exam</w:t>
      </w:r>
      <w:r w:rsidRPr="00461E40">
        <w:t> (4th ed.). Rocky Nook. </w:t>
      </w:r>
    </w:p>
    <w:p w14:paraId="5C1C7042" w14:textId="77777777" w:rsidR="00006008" w:rsidRPr="00006008" w:rsidRDefault="00006008">
      <w:pPr>
        <w:rPr>
          <w:b/>
          <w:bCs/>
        </w:rPr>
      </w:pPr>
    </w:p>
    <w:sectPr w:rsidR="00006008" w:rsidRPr="0000600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wBmIDIwNDS0MDUyUdpeDU4uLM/DyQAsNaACREHhUsAAAA"/>
  </w:docVars>
  <w:rsids>
    <w:rsidRoot w:val="000D50C2"/>
    <w:rsid w:val="00006008"/>
    <w:rsid w:val="00034B0B"/>
    <w:rsid w:val="000B39D2"/>
    <w:rsid w:val="000C41FC"/>
    <w:rsid w:val="000D50C2"/>
    <w:rsid w:val="000E4DF7"/>
    <w:rsid w:val="001063A0"/>
    <w:rsid w:val="00141CB5"/>
    <w:rsid w:val="001506A8"/>
    <w:rsid w:val="001A068E"/>
    <w:rsid w:val="001D2E96"/>
    <w:rsid w:val="001E5BCD"/>
    <w:rsid w:val="001F6343"/>
    <w:rsid w:val="00247FE0"/>
    <w:rsid w:val="00272467"/>
    <w:rsid w:val="002A6922"/>
    <w:rsid w:val="002A7E39"/>
    <w:rsid w:val="002A7FC1"/>
    <w:rsid w:val="002C17E4"/>
    <w:rsid w:val="002D1334"/>
    <w:rsid w:val="002D6F0C"/>
    <w:rsid w:val="002F6723"/>
    <w:rsid w:val="003170EC"/>
    <w:rsid w:val="00375DF5"/>
    <w:rsid w:val="003830BF"/>
    <w:rsid w:val="00397D96"/>
    <w:rsid w:val="003B604C"/>
    <w:rsid w:val="003F4C6F"/>
    <w:rsid w:val="00402F2B"/>
    <w:rsid w:val="004309C0"/>
    <w:rsid w:val="004618EC"/>
    <w:rsid w:val="00461E40"/>
    <w:rsid w:val="004A1496"/>
    <w:rsid w:val="004A3E76"/>
    <w:rsid w:val="004B752D"/>
    <w:rsid w:val="00504A3D"/>
    <w:rsid w:val="00506A50"/>
    <w:rsid w:val="00517A9D"/>
    <w:rsid w:val="00531BAF"/>
    <w:rsid w:val="00535F1A"/>
    <w:rsid w:val="005E293B"/>
    <w:rsid w:val="006067D1"/>
    <w:rsid w:val="00633743"/>
    <w:rsid w:val="006B6B7D"/>
    <w:rsid w:val="006C2893"/>
    <w:rsid w:val="006F554A"/>
    <w:rsid w:val="00721105"/>
    <w:rsid w:val="00724126"/>
    <w:rsid w:val="007540BA"/>
    <w:rsid w:val="0075664D"/>
    <w:rsid w:val="0079081B"/>
    <w:rsid w:val="007A1419"/>
    <w:rsid w:val="007C78F2"/>
    <w:rsid w:val="00802F65"/>
    <w:rsid w:val="008247B2"/>
    <w:rsid w:val="00835377"/>
    <w:rsid w:val="00861968"/>
    <w:rsid w:val="0088208D"/>
    <w:rsid w:val="00893790"/>
    <w:rsid w:val="008A5148"/>
    <w:rsid w:val="00932252"/>
    <w:rsid w:val="0094729E"/>
    <w:rsid w:val="009B314C"/>
    <w:rsid w:val="009F7284"/>
    <w:rsid w:val="00A34A35"/>
    <w:rsid w:val="00A415D4"/>
    <w:rsid w:val="00A50562"/>
    <w:rsid w:val="00A868ED"/>
    <w:rsid w:val="00AA476F"/>
    <w:rsid w:val="00AD4874"/>
    <w:rsid w:val="00AD487B"/>
    <w:rsid w:val="00AF72E9"/>
    <w:rsid w:val="00B734C9"/>
    <w:rsid w:val="00B93037"/>
    <w:rsid w:val="00BC0CFA"/>
    <w:rsid w:val="00BD181C"/>
    <w:rsid w:val="00C17E95"/>
    <w:rsid w:val="00C52AEF"/>
    <w:rsid w:val="00C957AC"/>
    <w:rsid w:val="00C9699D"/>
    <w:rsid w:val="00CC22E3"/>
    <w:rsid w:val="00CD58CD"/>
    <w:rsid w:val="00CD70E0"/>
    <w:rsid w:val="00CD7C1D"/>
    <w:rsid w:val="00D30C48"/>
    <w:rsid w:val="00D75890"/>
    <w:rsid w:val="00DA5A88"/>
    <w:rsid w:val="00DD4CA4"/>
    <w:rsid w:val="00DE5B85"/>
    <w:rsid w:val="00E01AA0"/>
    <w:rsid w:val="00E169A0"/>
    <w:rsid w:val="00E25A3D"/>
    <w:rsid w:val="00E454F7"/>
    <w:rsid w:val="00ED684F"/>
    <w:rsid w:val="00EF2030"/>
    <w:rsid w:val="00F51E01"/>
    <w:rsid w:val="00F65451"/>
    <w:rsid w:val="00F7046F"/>
    <w:rsid w:val="00F823F0"/>
    <w:rsid w:val="00F95C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60C4F0"/>
  <w15:chartTrackingRefBased/>
  <w15:docId w15:val="{9BC8118F-449D-498E-B385-CFFA3AC54F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3160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89</TotalTime>
  <Pages>2</Pages>
  <Words>439</Words>
  <Characters>2504</Characters>
  <Application>Microsoft Office Word</Application>
  <DocSecurity>0</DocSecurity>
  <Lines>20</Lines>
  <Paragraphs>5</Paragraphs>
  <ScaleCrop>false</ScaleCrop>
  <Company/>
  <LinksUpToDate>false</LinksUpToDate>
  <CharactersWithSpaces>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un Hoadley</dc:creator>
  <cp:keywords/>
  <dc:description/>
  <cp:lastModifiedBy>Shaun Hoadley</cp:lastModifiedBy>
  <cp:revision>99</cp:revision>
  <dcterms:created xsi:type="dcterms:W3CDTF">2021-06-10T22:12:00Z</dcterms:created>
  <dcterms:modified xsi:type="dcterms:W3CDTF">2021-06-11T23:01:00Z</dcterms:modified>
</cp:coreProperties>
</file>